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2D889" w14:textId="5F39E1A4" w:rsidR="009C360A" w:rsidRPr="009C360A" w:rsidRDefault="009C360A" w:rsidP="009C360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KE"/>
          <w14:ligatures w14:val="none"/>
        </w:rPr>
        <w:t xml:space="preserve">ICS 2207 Scientific Computing </w:t>
      </w:r>
    </w:p>
    <w:p w14:paraId="0F09C96D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1: Introduction to Scientific Computing and Python</w:t>
      </w:r>
    </w:p>
    <w:p w14:paraId="05812348" w14:textId="77777777" w:rsidR="009C360A" w:rsidRPr="009C360A" w:rsidRDefault="009C360A" w:rsidP="009C360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Overview of Scientific Computing</w:t>
      </w:r>
    </w:p>
    <w:p w14:paraId="46333BFA" w14:textId="77777777" w:rsidR="009C360A" w:rsidRPr="009C360A" w:rsidRDefault="009C360A" w:rsidP="009C360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Basics of Python Programming</w:t>
      </w:r>
    </w:p>
    <w:p w14:paraId="3690AFDA" w14:textId="77777777" w:rsidR="009C360A" w:rsidRPr="009C360A" w:rsidRDefault="009C360A" w:rsidP="009C360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 xml:space="preserve">Reference: </w:t>
      </w:r>
      <w:proofErr w:type="spellStart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Langtangen</w:t>
      </w:r>
      <w:proofErr w:type="spellEnd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, H. P. (2016). A Primer on Scientific Programming with Python.</w:t>
      </w:r>
    </w:p>
    <w:p w14:paraId="67B7035A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2: Python Programming Foundations</w:t>
      </w:r>
    </w:p>
    <w:p w14:paraId="730886A2" w14:textId="77777777" w:rsidR="009C360A" w:rsidRPr="009C360A" w:rsidRDefault="009C360A" w:rsidP="009C360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Data Types, Variables, and Basic Operations</w:t>
      </w:r>
    </w:p>
    <w:p w14:paraId="2921E71E" w14:textId="77777777" w:rsidR="009C360A" w:rsidRPr="009C360A" w:rsidRDefault="009C360A" w:rsidP="009C360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Control Structures (Loops, Conditionals)</w:t>
      </w:r>
    </w:p>
    <w:p w14:paraId="14AC43E4" w14:textId="77777777" w:rsidR="009C360A" w:rsidRPr="009C360A" w:rsidRDefault="009C360A" w:rsidP="009C360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Reference: Lutz, M. (2013). Learning Python.</w:t>
      </w:r>
    </w:p>
    <w:p w14:paraId="2FB53B13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3: Functions and Modules in Python</w:t>
      </w:r>
    </w:p>
    <w:p w14:paraId="56A8190C" w14:textId="77777777" w:rsidR="009C360A" w:rsidRPr="009C360A" w:rsidRDefault="009C360A" w:rsidP="009C36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Writing Functions</w:t>
      </w:r>
    </w:p>
    <w:p w14:paraId="09D5D6B3" w14:textId="77777777" w:rsidR="009C360A" w:rsidRPr="009C360A" w:rsidRDefault="009C360A" w:rsidP="009C36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Organizing Code with Modules and Packages</w:t>
      </w:r>
    </w:p>
    <w:p w14:paraId="6B9A55BC" w14:textId="77777777" w:rsidR="009C360A" w:rsidRPr="009C360A" w:rsidRDefault="009C360A" w:rsidP="009C360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Reference: Hetland, M. L. (2017). Beginning Python: From Novice to Professional.</w:t>
      </w:r>
    </w:p>
    <w:p w14:paraId="1AD7FCCB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4: Numerical Computing with NumPy</w:t>
      </w:r>
    </w:p>
    <w:p w14:paraId="6B09B602" w14:textId="77777777" w:rsidR="009C360A" w:rsidRPr="009C360A" w:rsidRDefault="009C360A" w:rsidP="009C360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NumPy Arrays and Operations</w:t>
      </w:r>
    </w:p>
    <w:p w14:paraId="6E9868C1" w14:textId="77777777" w:rsidR="009C360A" w:rsidRPr="009C360A" w:rsidRDefault="009C360A" w:rsidP="009C360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Basic Numerical Methods</w:t>
      </w:r>
    </w:p>
    <w:p w14:paraId="67F7A208" w14:textId="77777777" w:rsidR="009C360A" w:rsidRPr="009C360A" w:rsidRDefault="009C360A" w:rsidP="009C360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Reference: VanderPlas, J. (2016). Python Data Science Handbook.</w:t>
      </w:r>
    </w:p>
    <w:p w14:paraId="220FF8BB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5: Data Visualization with Matplotlib</w:t>
      </w:r>
    </w:p>
    <w:p w14:paraId="59C5E005" w14:textId="77777777" w:rsidR="009C360A" w:rsidRPr="009C360A" w:rsidRDefault="009C360A" w:rsidP="009C360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Introduction to Matplotlib</w:t>
      </w:r>
    </w:p>
    <w:p w14:paraId="1730019A" w14:textId="77777777" w:rsidR="009C360A" w:rsidRPr="009C360A" w:rsidRDefault="009C360A" w:rsidP="009C360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Plotting Graphs, Histograms, and Other Visualizations</w:t>
      </w:r>
    </w:p>
    <w:p w14:paraId="27BA25FF" w14:textId="77777777" w:rsidR="009C360A" w:rsidRPr="009C360A" w:rsidRDefault="009C360A" w:rsidP="009C360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Reference: Hunter, J. D., et al. (2018). Matplotlib for Python Developers.</w:t>
      </w:r>
    </w:p>
    <w:p w14:paraId="2B507231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6: Scientific Data Processing with Pandas</w:t>
      </w:r>
    </w:p>
    <w:p w14:paraId="48399160" w14:textId="77777777" w:rsidR="009C360A" w:rsidRPr="009C360A" w:rsidRDefault="009C360A" w:rsidP="009C360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Data Analysis with Pandas</w:t>
      </w:r>
    </w:p>
    <w:p w14:paraId="638AE5F7" w14:textId="77777777" w:rsidR="009C360A" w:rsidRPr="009C360A" w:rsidRDefault="009C360A" w:rsidP="009C360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Reading and Writing Data</w:t>
      </w:r>
    </w:p>
    <w:p w14:paraId="62A5299E" w14:textId="77777777" w:rsidR="009C360A" w:rsidRPr="009C360A" w:rsidRDefault="009C360A" w:rsidP="009C360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Reference: McKinney, W. (2017). Python for Data Analysis.</w:t>
      </w:r>
    </w:p>
    <w:p w14:paraId="753A7A05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7: Midterm Week (Review and Examination)</w:t>
      </w:r>
    </w:p>
    <w:p w14:paraId="5F681A09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 xml:space="preserve">Week 8: Symbolic Computing with </w:t>
      </w:r>
      <w:proofErr w:type="spellStart"/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SymPy</w:t>
      </w:r>
      <w:proofErr w:type="spellEnd"/>
    </w:p>
    <w:p w14:paraId="37BBADCD" w14:textId="77777777" w:rsidR="009C360A" w:rsidRPr="009C360A" w:rsidRDefault="009C360A" w:rsidP="009C360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Introduction to Symbolic Computation</w:t>
      </w:r>
    </w:p>
    <w:p w14:paraId="360765D8" w14:textId="77777777" w:rsidR="009C360A" w:rsidRPr="009C360A" w:rsidRDefault="009C360A" w:rsidP="009C360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Algebra, Calculus, and Equation Solving</w:t>
      </w:r>
    </w:p>
    <w:p w14:paraId="54DAD72D" w14:textId="77777777" w:rsidR="009C360A" w:rsidRPr="009C360A" w:rsidRDefault="009C360A" w:rsidP="009C360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 xml:space="preserve">Reference: Meurer, A., et al. (2017). </w:t>
      </w:r>
      <w:proofErr w:type="spellStart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SymPy</w:t>
      </w:r>
      <w:proofErr w:type="spellEnd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: symbolic computing in Python.</w:t>
      </w:r>
    </w:p>
    <w:p w14:paraId="6A7DACAA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9: Statistical Analysis in Python</w:t>
      </w:r>
    </w:p>
    <w:p w14:paraId="7255F55C" w14:textId="77777777" w:rsidR="009C360A" w:rsidRPr="009C360A" w:rsidRDefault="009C360A" w:rsidP="009C360A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Descriptive Statistics and Probability</w:t>
      </w:r>
    </w:p>
    <w:p w14:paraId="66B2B112" w14:textId="77777777" w:rsidR="009C360A" w:rsidRPr="009C360A" w:rsidRDefault="009C360A" w:rsidP="009C360A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lastRenderedPageBreak/>
        <w:t>Hypothesis Testing and Inference</w:t>
      </w:r>
    </w:p>
    <w:p w14:paraId="703FFA0B" w14:textId="77777777" w:rsidR="009C360A" w:rsidRPr="009C360A" w:rsidRDefault="009C360A" w:rsidP="009C360A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Reference: VanderPlas, J. (2016). Python Data Science Handbook.</w:t>
      </w:r>
    </w:p>
    <w:p w14:paraId="61687786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10: Introduction to Machine Learning with Scikit-Learn</w:t>
      </w:r>
    </w:p>
    <w:p w14:paraId="7FBE2F82" w14:textId="77777777" w:rsidR="009C360A" w:rsidRPr="009C360A" w:rsidRDefault="009C360A" w:rsidP="009C360A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Basic Concepts of Machine Learning</w:t>
      </w:r>
    </w:p>
    <w:p w14:paraId="3E319AA5" w14:textId="77777777" w:rsidR="009C360A" w:rsidRPr="009C360A" w:rsidRDefault="009C360A" w:rsidP="009C360A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Implementing Simple Models</w:t>
      </w:r>
    </w:p>
    <w:p w14:paraId="10066EB5" w14:textId="77777777" w:rsidR="009C360A" w:rsidRPr="009C360A" w:rsidRDefault="009C360A" w:rsidP="009C360A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 xml:space="preserve">Reference: </w:t>
      </w:r>
      <w:proofErr w:type="spellStart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Géron</w:t>
      </w:r>
      <w:proofErr w:type="spellEnd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 xml:space="preserve">, A. (2019). Hands-On Machine Learning with Scikit-Learn, </w:t>
      </w:r>
      <w:proofErr w:type="spellStart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Keras</w:t>
      </w:r>
      <w:proofErr w:type="spellEnd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, and TensorFlow.</w:t>
      </w:r>
    </w:p>
    <w:p w14:paraId="61D1C329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11: Scientific Simulations</w:t>
      </w:r>
    </w:p>
    <w:p w14:paraId="4738D895" w14:textId="77777777" w:rsidR="009C360A" w:rsidRPr="009C360A" w:rsidRDefault="009C360A" w:rsidP="009C360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Basic Principles of Scientific Simulation</w:t>
      </w:r>
    </w:p>
    <w:p w14:paraId="6AD99A0D" w14:textId="77777777" w:rsidR="009C360A" w:rsidRPr="009C360A" w:rsidRDefault="009C360A" w:rsidP="009C360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Case Studies in Scientific Computing</w:t>
      </w:r>
    </w:p>
    <w:p w14:paraId="38F7E154" w14:textId="77777777" w:rsidR="009C360A" w:rsidRPr="009C360A" w:rsidRDefault="009C360A" w:rsidP="009C360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 xml:space="preserve">Reference: </w:t>
      </w:r>
      <w:proofErr w:type="spellStart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Langtangen</w:t>
      </w:r>
      <w:proofErr w:type="spellEnd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 xml:space="preserve">, H. P., &amp; Linge, S. (2016). Finite Difference Computing with </w:t>
      </w:r>
      <w:proofErr w:type="spellStart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PDEs</w:t>
      </w:r>
      <w:proofErr w:type="spellEnd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.</w:t>
      </w:r>
    </w:p>
    <w:p w14:paraId="188C300E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12: High-Performance Scientific Computing</w:t>
      </w:r>
    </w:p>
    <w:p w14:paraId="551C4913" w14:textId="77777777" w:rsidR="009C360A" w:rsidRPr="009C360A" w:rsidRDefault="009C360A" w:rsidP="009C360A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Introduction to Parallel Computing</w:t>
      </w:r>
    </w:p>
    <w:p w14:paraId="392C3C63" w14:textId="77777777" w:rsidR="009C360A" w:rsidRPr="009C360A" w:rsidRDefault="009C360A" w:rsidP="009C360A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Performance Optimization Techniques</w:t>
      </w:r>
    </w:p>
    <w:p w14:paraId="71157DAD" w14:textId="77777777" w:rsidR="009C360A" w:rsidRPr="009C360A" w:rsidRDefault="009C360A" w:rsidP="009C360A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 xml:space="preserve">Reference: Gorelick, M., &amp; </w:t>
      </w:r>
      <w:proofErr w:type="spellStart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Ozsvald</w:t>
      </w:r>
      <w:proofErr w:type="spellEnd"/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, I. (2015). High Performance Python.</w:t>
      </w:r>
    </w:p>
    <w:p w14:paraId="60833C46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13: Special Topics in Scientific Computing</w:t>
      </w:r>
    </w:p>
    <w:p w14:paraId="25AC2EF6" w14:textId="77777777" w:rsidR="009C360A" w:rsidRPr="009C360A" w:rsidRDefault="009C360A" w:rsidP="009C360A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Choose from: Computational Biology, Computational Physics, Data Mining, etc.</w:t>
      </w:r>
    </w:p>
    <w:p w14:paraId="59924B90" w14:textId="77777777" w:rsidR="009C360A" w:rsidRPr="009C360A" w:rsidRDefault="009C360A" w:rsidP="009C360A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Reference: Varied based on the topic selected.</w:t>
      </w:r>
    </w:p>
    <w:p w14:paraId="5C69B5FE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Week 14: Course Wrap-up and Project Presentations</w:t>
      </w:r>
    </w:p>
    <w:p w14:paraId="5E77B394" w14:textId="77777777" w:rsidR="009C360A" w:rsidRPr="009C360A" w:rsidRDefault="009C360A" w:rsidP="009C360A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Review of Key Concepts</w:t>
      </w:r>
    </w:p>
    <w:p w14:paraId="31311A98" w14:textId="77777777" w:rsidR="009C360A" w:rsidRPr="009C360A" w:rsidRDefault="009C360A" w:rsidP="009C360A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Final Project Presentations</w:t>
      </w:r>
    </w:p>
    <w:p w14:paraId="43D60D4A" w14:textId="77777777" w:rsidR="009C360A" w:rsidRPr="009C360A" w:rsidRDefault="009C360A" w:rsidP="009C360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KE"/>
          <w14:ligatures w14:val="none"/>
        </w:rPr>
        <w:t>Assignments and Assessments</w:t>
      </w:r>
    </w:p>
    <w:p w14:paraId="05C8A215" w14:textId="77777777" w:rsidR="009C360A" w:rsidRPr="009C360A" w:rsidRDefault="009C360A" w:rsidP="009C360A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Weekly Programming Assignments</w:t>
      </w:r>
    </w:p>
    <w:p w14:paraId="7CFEBD11" w14:textId="77777777" w:rsidR="009C360A" w:rsidRPr="009C360A" w:rsidRDefault="009C360A" w:rsidP="009C360A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Midterm Exam (Week 7)</w:t>
      </w:r>
    </w:p>
    <w:p w14:paraId="53A83347" w14:textId="77777777" w:rsidR="009C360A" w:rsidRPr="009C360A" w:rsidRDefault="009C360A" w:rsidP="009C360A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Final Project (Week 14)</w:t>
      </w:r>
    </w:p>
    <w:p w14:paraId="76C41F9A" w14:textId="77777777" w:rsidR="009C360A" w:rsidRPr="009C360A" w:rsidRDefault="009C360A" w:rsidP="009C360A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>Final Exam (During Exam Period)</w:t>
      </w:r>
    </w:p>
    <w:p w14:paraId="5CFD5DF7" w14:textId="5CC07AF5" w:rsidR="009C360A" w:rsidRPr="009C360A" w:rsidRDefault="009C360A" w:rsidP="009C360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</w:pPr>
      <w:r w:rsidRPr="009C360A">
        <w:rPr>
          <w:rFonts w:ascii="Times New Roman" w:eastAsia="Times New Roman" w:hAnsi="Times New Roman" w:cs="Times New Roman"/>
          <w:kern w:val="0"/>
          <w:sz w:val="24"/>
          <w:szCs w:val="24"/>
          <w:lang w:eastAsia="en-KE"/>
          <w14:ligatures w14:val="none"/>
        </w:rPr>
        <w:t xml:space="preserve">This outline provides a comprehensive approach to learning scientific computing using Python, with each week dedicated to a specific area. The references included are standard resources that offer in-depth coverage of each topic. </w:t>
      </w:r>
    </w:p>
    <w:p w14:paraId="2C072645" w14:textId="77777777" w:rsidR="00AC40C7" w:rsidRDefault="00AC40C7"/>
    <w:sectPr w:rsidR="00AC40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2643C"/>
    <w:multiLevelType w:val="multilevel"/>
    <w:tmpl w:val="38B6E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1A4F84"/>
    <w:multiLevelType w:val="multilevel"/>
    <w:tmpl w:val="9F38B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445E8D"/>
    <w:multiLevelType w:val="multilevel"/>
    <w:tmpl w:val="3F3E8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BA7C59"/>
    <w:multiLevelType w:val="multilevel"/>
    <w:tmpl w:val="71CAB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1361B4"/>
    <w:multiLevelType w:val="multilevel"/>
    <w:tmpl w:val="F3FE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8B4B44"/>
    <w:multiLevelType w:val="multilevel"/>
    <w:tmpl w:val="4FA25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174F82"/>
    <w:multiLevelType w:val="multilevel"/>
    <w:tmpl w:val="CF160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287D25"/>
    <w:multiLevelType w:val="multilevel"/>
    <w:tmpl w:val="9F68E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932952"/>
    <w:multiLevelType w:val="multilevel"/>
    <w:tmpl w:val="C3925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9351A3"/>
    <w:multiLevelType w:val="multilevel"/>
    <w:tmpl w:val="47003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A61659"/>
    <w:multiLevelType w:val="multilevel"/>
    <w:tmpl w:val="1F30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E56967"/>
    <w:multiLevelType w:val="multilevel"/>
    <w:tmpl w:val="D1FA2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87777A"/>
    <w:multiLevelType w:val="multilevel"/>
    <w:tmpl w:val="8CD43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D95BDA"/>
    <w:multiLevelType w:val="multilevel"/>
    <w:tmpl w:val="E246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8213313">
    <w:abstractNumId w:val="9"/>
  </w:num>
  <w:num w:numId="2" w16cid:durableId="1979068149">
    <w:abstractNumId w:val="3"/>
  </w:num>
  <w:num w:numId="3" w16cid:durableId="1376076688">
    <w:abstractNumId w:val="1"/>
  </w:num>
  <w:num w:numId="4" w16cid:durableId="103235927">
    <w:abstractNumId w:val="6"/>
  </w:num>
  <w:num w:numId="5" w16cid:durableId="100810160">
    <w:abstractNumId w:val="13"/>
  </w:num>
  <w:num w:numId="6" w16cid:durableId="2087218925">
    <w:abstractNumId w:val="7"/>
  </w:num>
  <w:num w:numId="7" w16cid:durableId="739598948">
    <w:abstractNumId w:val="10"/>
  </w:num>
  <w:num w:numId="8" w16cid:durableId="1872955620">
    <w:abstractNumId w:val="12"/>
  </w:num>
  <w:num w:numId="9" w16cid:durableId="2051494254">
    <w:abstractNumId w:val="8"/>
  </w:num>
  <w:num w:numId="10" w16cid:durableId="816382547">
    <w:abstractNumId w:val="4"/>
  </w:num>
  <w:num w:numId="11" w16cid:durableId="707800387">
    <w:abstractNumId w:val="11"/>
  </w:num>
  <w:num w:numId="12" w16cid:durableId="1867595220">
    <w:abstractNumId w:val="0"/>
  </w:num>
  <w:num w:numId="13" w16cid:durableId="853493485">
    <w:abstractNumId w:val="5"/>
  </w:num>
  <w:num w:numId="14" w16cid:durableId="15841448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QASxoYWBsYmZoaWFko6SsGpxcWZ+XkgBYa1AMwmLj4sAAAA"/>
  </w:docVars>
  <w:rsids>
    <w:rsidRoot w:val="009C360A"/>
    <w:rsid w:val="002049BB"/>
    <w:rsid w:val="009C360A"/>
    <w:rsid w:val="00AC4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B3DAD"/>
  <w15:chartTrackingRefBased/>
  <w15:docId w15:val="{1B11475D-4D40-488F-898F-FE9BEDC72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K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C36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KE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9C360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KE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C360A"/>
    <w:rPr>
      <w:rFonts w:ascii="Times New Roman" w:eastAsia="Times New Roman" w:hAnsi="Times New Roman" w:cs="Times New Roman"/>
      <w:b/>
      <w:bCs/>
      <w:kern w:val="0"/>
      <w:sz w:val="27"/>
      <w:szCs w:val="27"/>
      <w:lang w:eastAsia="en-KE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9C360A"/>
    <w:rPr>
      <w:rFonts w:ascii="Times New Roman" w:eastAsia="Times New Roman" w:hAnsi="Times New Roman" w:cs="Times New Roman"/>
      <w:b/>
      <w:bCs/>
      <w:kern w:val="0"/>
      <w:sz w:val="24"/>
      <w:szCs w:val="24"/>
      <w:lang w:eastAsia="en-KE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C36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K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1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8</Words>
  <Characters>2398</Characters>
  <Application>Microsoft Office Word</Application>
  <DocSecurity>0</DocSecurity>
  <Lines>48</Lines>
  <Paragraphs>32</Paragraphs>
  <ScaleCrop>false</ScaleCrop>
  <Company>HP</Company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B Nderu</dc:creator>
  <cp:keywords/>
  <dc:description/>
  <cp:lastModifiedBy>Lawrence B Nderu</cp:lastModifiedBy>
  <cp:revision>1</cp:revision>
  <dcterms:created xsi:type="dcterms:W3CDTF">2024-01-19T10:21:00Z</dcterms:created>
  <dcterms:modified xsi:type="dcterms:W3CDTF">2024-01-19T10:26:00Z</dcterms:modified>
</cp:coreProperties>
</file>